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Xc7dab290b576ef5ef2c462952faade6da38b6a6"/>
    <w:p>
      <w:pPr>
        <w:pStyle w:val="Heading1"/>
      </w:pPr>
      <w:r>
        <w:t xml:space="preserve">Internship Application Letter: Diplomat Program for Colombia Medellín</w:t>
      </w:r>
    </w:p>
    <w:p>
      <w:pPr>
        <w:pStyle w:val="FirstParagraph"/>
      </w:pPr>
      <w:r>
        <w:t xml:space="preserve">Dear Hiring Committee,</w:t>
      </w:r>
    </w:p>
    <w:p>
      <w:pPr>
        <w:pStyle w:val="BodyText"/>
      </w:pPr>
      <w:r>
        <w:t xml:space="preserve">I am writing to express my profound enthusiasm for the Diplomat Internship position within the Consular Affairs Division at the [Embassy/Consulate Name] in Colombia Medellín, as advertised. This Internship Application Letter represents not merely a formal submission but a testament to my unwavering commitment to international relations and my deep admiration for Colombia’s transformative journey—particularly in Medellín, where innovation and cultural diplomacy converge to shape global narratives. As an aspiring Diplomat with academic rigor and a passion for cross-cultural engagement, I am eager to contribute to the mission of fostering mutual understanding between [Your Country] and Colombia Medellín during this pivotal moment in its history.</w:t>
      </w:r>
    </w:p>
    <w:p>
      <w:pPr>
        <w:pStyle w:val="BodyText"/>
      </w:pPr>
      <w:r>
        <w:t xml:space="preserve">My academic foundation has been meticulously built upon international relations, conflict resolution, and Latin American studies. As a recent graduate with a Bachelor’s degree in International Affairs from [University Name], I have immersed myself in courses such as "Diplomacy in the Americas," "Cultural Negotiation Strategies," and "Post-Conflict Reconstruction." My thesis, *"The Role of Urban Innovation in Mediating Social Fragmentation: Lessons from Colombia Medellín’s Comuna 13 Transformation,"* required extensive field research across Medellín’s neighborhoods, where I interviewed community leaders, urban planners, and diplomats. This work revealed how strategic cultural diplomacy—through public art initiatives like *Pueblito Paisa* or the *Medellín Con El Mundo* international exchange program—has redefined the city’s global identity from one of violence to resilience. This experience crystallized my belief that effective Diplomat work must be rooted in grassroots understanding, not just policy documents.</w:t>
      </w:r>
    </w:p>
    <w:p>
      <w:pPr>
        <w:pStyle w:val="BodyText"/>
      </w:pPr>
      <w:r>
        <w:t xml:space="preserve">What compels me most is Colombia Medellín’s unique position as a living laboratory for peaceful engagement. Unlike Bogotá or Cartagena, Medellín embodies the tangible results of diplomatic efforts—where collaborative projects between governments, NGOs like *Fundación Social*, and global entities such as UNESCO have turned marginalized communities into hubs of creativity. I am particularly inspired by how Medellín’s "Social Urbanism" model (evident in libraries like Biblioteca España or cable cars connecting *comunas* to the city center) has become a blueprint for sustainable diplomacy. As a future Diplomat, I aim to support initiatives that amplify Colombia Medellín’s voice on global platforms—whether facilitating student exchanges at the University of Antioquia, promoting Medellín’s coffee tourism industry through cultural partnerships, or advancing peacebuilding dialogues with regional stakeholders. My fluency in Spanish (C2 level) and basic Portuguese, coupled with training in conflict mediation via [Institution Name], equips me to navigate these complexities from day one.</w:t>
      </w:r>
    </w:p>
    <w:p>
      <w:pPr>
        <w:pStyle w:val="BodyText"/>
      </w:pPr>
      <w:r>
        <w:t xml:space="preserve">My professional journey aligns seamlessly with the values of this Diplomat internship. Last summer, I interned at [Organization Name] in Quito, Ecuador, where I assisted in organizing a youth diplomacy forum linking students from Colombia and Venezuela. My role included drafting bilateral memoranda on cultural heritage preservation—directly mirroring the type of collaborative work expected here. Additionally, I volunteered with *Cultura y Diálogo*, a Medellín-based NGO that partners with embassies to host "Diplomacy in Action" workshops for local youth. There, I co-designed an activity where students role-played negotiating trade agreements between fictional nations, fostering empathy and strategic thinking. These experiences taught me that Diplomat work transcends formal negotiations; it thrives on building trust through shared narratives—something Colombia Medellín exemplifies daily through its vibrant street art, music festivals like *Festival de la Cultura*, and inclusive public policies.</w:t>
      </w:r>
    </w:p>
    <w:p>
      <w:pPr>
        <w:pStyle w:val="BodyText"/>
      </w:pPr>
      <w:r>
        <w:t xml:space="preserve">I recognize that the role of a Diplomat in Colombia Medellín demands more than academic knowledge. It requires agility in navigating diverse perspectives—from corporate partners at *Medellín Global City* to indigenous communities in Antioquia’s highlands. During my time researching Medellín’s "Paisaje Cultural" project, I observed how diplomats must balance economic development with cultural preservation, a challenge I am prepared to address with humility and curiosity. For instance, when advising on tourism partnerships for the *World Travel Market*, I would prioritize community-led initiatives over large-scale commercial ventures—ensuring Colombia Medellín’s authentic spirit remains central to every engagement. My internship at [Previous Organization] further honed this skill through a project where I mediated between local artisans and international buyers to create ethically sourced products, preserving traditional *manta* weaving techniques while expanding market access.</w:t>
      </w:r>
    </w:p>
    <w:p>
      <w:pPr>
        <w:pStyle w:val="BodyText"/>
      </w:pPr>
      <w:r>
        <w:t xml:space="preserve">Colombia Medellín’s transformation from a symbol of urban conflict to one of global innovation mirrors the ethos I bring to diplomacy: that relationships are the cornerstone of progress. In this context, my aspiration as a Diplomat is not merely to represent [Your Country] but to become an active participant in Colombia Medellín’s narrative—highlighting its strengths while supporting its ongoing challenges. I am eager to contribute my skills in multilingual communication, research analysis, and cultural sensitivity during the internship period. For example, I could support the Consulate’s upcoming *Cultural Ambassador Program* by researching Medellín-based artists for international showcases or assisting in drafting reports on how Colombia Medellín’s peace initiatives can be scaled globally.</w:t>
      </w:r>
    </w:p>
    <w:p>
      <w:pPr>
        <w:pStyle w:val="BodyText"/>
      </w:pPr>
      <w:r>
        <w:t xml:space="preserve">The opportunity to learn under seasoned diplomats who have navigated Colombia Medellín’s complex social landscape is invaluable. I am confident that my proactive approach, cultural intelligence, and dedication to ethical diplomacy align with the mission of this institution. As someone who has witnessed firsthand how a city like Medellín can redefine its future through dialogue—whether through *Paz y Esperanza* peace circles or the *Medellín 2030* sustainability plan—I am ready to bring energy and insight to your team. My goal is not just to complete an internship but to forge lasting connections that enrich both Colombia Medellín’s international partnerships and my own journey as a Diplomat.</w:t>
      </w:r>
    </w:p>
    <w:p>
      <w:pPr>
        <w:pStyle w:val="BodyText"/>
      </w:pPr>
      <w:r>
        <w:t xml:space="preserve">Thank you for considering this Internship Application Letter. I have attached my resume, academic transcripts, and a letter of recommendation from Professor [Name] at [University], who has overseen my research on Medellín’s diplomatic evolution. I welcome the chance to discuss how my background in Latin American studies, cultural mediation, and passion for Colombia Medellín can serve your mission. Please contact me at [Your Email] or [Your Phone Number] to schedule an interview at your earliest convenience.</w:t>
      </w:r>
    </w:p>
    <w:p>
      <w:pPr>
        <w:pStyle w:val="BodyText"/>
      </w:pPr>
      <w:r>
        <w:t xml:space="preserve">With sincere respect and anticipation,</w:t>
      </w:r>
    </w:p>
    <w:p>
      <w:pPr>
        <w:pStyle w:val="BodyText"/>
      </w:pPr>
      <w:r>
        <w:t xml:space="preserve">[Your Full Name]</w:t>
      </w:r>
      <w:r>
        <w:br/>
      </w:r>
      <w:r>
        <w:t xml:space="preserve">[Your Address]</w:t>
      </w:r>
      <w:r>
        <w:br/>
      </w:r>
      <w:r>
        <w:t xml:space="preserve">[City, Postal Code]</w:t>
      </w:r>
      <w:r>
        <w:br/>
      </w:r>
      <w:r>
        <w:t xml:space="preserve">[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Colombia Medellín</dc:title>
  <dc:creator/>
  <dc:language>en</dc:language>
  <cp:keywords/>
  <dcterms:created xsi:type="dcterms:W3CDTF">2025-12-09T21:36:16Z</dcterms:created>
  <dcterms:modified xsi:type="dcterms:W3CDTF">2025-12-09T21:36:16Z</dcterms:modified>
</cp:coreProperties>
</file>

<file path=docProps/custom.xml><?xml version="1.0" encoding="utf-8"?>
<Properties xmlns="http://schemas.openxmlformats.org/officeDocument/2006/custom-properties" xmlns:vt="http://schemas.openxmlformats.org/officeDocument/2006/docPropsVTypes"/>
</file>